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8144FF9" w:rsidR="000C49FD" w:rsidRPr="00443A64" w:rsidRDefault="00443A64" w:rsidP="00E31880">
      <w:pPr>
        <w:jc w:val="center"/>
        <w:rPr>
          <w:b/>
          <w:bCs/>
          <w:sz w:val="32"/>
          <w:szCs w:val="32"/>
        </w:rPr>
      </w:pPr>
      <w:r w:rsidRPr="00443A64">
        <w:rPr>
          <w:b/>
          <w:bCs/>
          <w:sz w:val="32"/>
          <w:szCs w:val="32"/>
        </w:rPr>
        <w:t>(</w:t>
      </w:r>
      <w:r w:rsidR="008C2CA4">
        <w:rPr>
          <w:b/>
          <w:bCs/>
          <w:sz w:val="32"/>
          <w:szCs w:val="32"/>
        </w:rPr>
        <w:t>Minnesot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4B30B3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C2CA4">
        <w:rPr>
          <w:sz w:val="22"/>
          <w:szCs w:val="22"/>
        </w:rPr>
        <w:t>Minnes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66599E3" w:rsidR="00C543C7" w:rsidRDefault="008C2CA4" w:rsidP="00E31880">
            <w:pPr>
              <w:rPr>
                <w:sz w:val="22"/>
                <w:szCs w:val="22"/>
              </w:rPr>
            </w:pPr>
            <w:r>
              <w:rPr>
                <w:sz w:val="22"/>
                <w:szCs w:val="22"/>
              </w:rPr>
              <w:t>Minnes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CD745" w14:textId="77777777" w:rsidR="000B6DC8" w:rsidRDefault="000B6D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3E0233C" w:rsidR="004F70A3" w:rsidRPr="000B6DC8" w:rsidRDefault="004F70A3" w:rsidP="000B6D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296A3" w14:textId="77777777" w:rsidR="000B6DC8" w:rsidRDefault="000B6D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68BF7" w14:textId="77777777" w:rsidR="000B6DC8" w:rsidRDefault="000B6D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370882F" w:rsidR="004F70A3" w:rsidRPr="000B6DC8" w:rsidRDefault="004F70A3" w:rsidP="000B6D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6A84C" w14:textId="77777777" w:rsidR="000B6DC8" w:rsidRDefault="000B6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6457607">
    <w:abstractNumId w:val="3"/>
  </w:num>
  <w:num w:numId="2" w16cid:durableId="1171143718">
    <w:abstractNumId w:val="2"/>
  </w:num>
  <w:num w:numId="3" w16cid:durableId="449590301">
    <w:abstractNumId w:val="0"/>
  </w:num>
  <w:num w:numId="4" w16cid:durableId="473646589">
    <w:abstractNumId w:val="4"/>
  </w:num>
  <w:num w:numId="5" w16cid:durableId="703755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B6DC8"/>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8C2CA4"/>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